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4AFD" w:rsidRDefault="00330703">
      <w:pPr>
        <w:rPr>
          <w:rFonts w:ascii="Times New Roman" w:hAnsi="Times New Roman" w:cs="Times New Roman"/>
          <w:b/>
          <w:sz w:val="24"/>
          <w:szCs w:val="24"/>
        </w:rPr>
      </w:pPr>
      <w:r w:rsidRPr="00330703"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Name of Institution)</w:t>
      </w:r>
    </w:p>
    <w:p w:rsidR="00330703" w:rsidRDefault="0033070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Name of Program)</w:t>
      </w:r>
    </w:p>
    <w:p w:rsidR="00330703" w:rsidRDefault="0033070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rategic Plan—(Dates of Implementation)</w:t>
      </w:r>
    </w:p>
    <w:p w:rsidR="00330703" w:rsidRDefault="00330703" w:rsidP="00330703">
      <w:pPr>
        <w:jc w:val="left"/>
        <w:rPr>
          <w:rFonts w:ascii="Times New Roman" w:hAnsi="Times New Roman" w:cs="Times New Roman"/>
          <w:b/>
          <w:sz w:val="24"/>
          <w:szCs w:val="24"/>
        </w:rPr>
      </w:pPr>
    </w:p>
    <w:p w:rsidR="00330703" w:rsidRDefault="00330703" w:rsidP="00330703">
      <w:pPr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art I: </w:t>
      </w:r>
      <w:r w:rsidRPr="00330703">
        <w:rPr>
          <w:rFonts w:ascii="Times New Roman" w:hAnsi="Times New Roman" w:cs="Times New Roman"/>
          <w:b/>
          <w:sz w:val="24"/>
          <w:szCs w:val="24"/>
        </w:rPr>
        <w:t>Vision, Mission, and Values</w:t>
      </w:r>
    </w:p>
    <w:p w:rsidR="00330703" w:rsidRDefault="00330703" w:rsidP="00330703">
      <w:pPr>
        <w:jc w:val="left"/>
        <w:rPr>
          <w:rFonts w:ascii="Times New Roman" w:hAnsi="Times New Roman" w:cs="Times New Roman"/>
          <w:b/>
          <w:sz w:val="24"/>
          <w:szCs w:val="24"/>
        </w:rPr>
      </w:pPr>
    </w:p>
    <w:p w:rsidR="00330703" w:rsidRDefault="00330703" w:rsidP="00330703">
      <w:pPr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ision Statement</w:t>
      </w:r>
    </w:p>
    <w:p w:rsidR="00330703" w:rsidRDefault="00330703" w:rsidP="00330703">
      <w:pPr>
        <w:jc w:val="left"/>
        <w:rPr>
          <w:rFonts w:ascii="Times New Roman" w:hAnsi="Times New Roman" w:cs="Times New Roman"/>
          <w:b/>
          <w:sz w:val="24"/>
          <w:szCs w:val="24"/>
        </w:rPr>
      </w:pPr>
    </w:p>
    <w:p w:rsidR="00330703" w:rsidRDefault="00330703" w:rsidP="00330703">
      <w:pPr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Provide Program vision statement here.</w:t>
      </w:r>
    </w:p>
    <w:p w:rsidR="00330703" w:rsidRDefault="00330703" w:rsidP="00330703">
      <w:pPr>
        <w:jc w:val="left"/>
        <w:rPr>
          <w:rFonts w:ascii="Times New Roman" w:hAnsi="Times New Roman" w:cs="Times New Roman"/>
          <w:b/>
          <w:sz w:val="24"/>
          <w:szCs w:val="24"/>
        </w:rPr>
      </w:pPr>
    </w:p>
    <w:p w:rsidR="00330703" w:rsidRDefault="00330703" w:rsidP="00330703">
      <w:pPr>
        <w:jc w:val="left"/>
        <w:rPr>
          <w:rFonts w:ascii="Times New Roman" w:hAnsi="Times New Roman" w:cs="Times New Roman"/>
          <w:b/>
          <w:sz w:val="24"/>
          <w:szCs w:val="24"/>
        </w:rPr>
      </w:pPr>
    </w:p>
    <w:p w:rsidR="00330703" w:rsidRDefault="00330703" w:rsidP="00330703">
      <w:pPr>
        <w:jc w:val="left"/>
        <w:rPr>
          <w:rFonts w:ascii="Times New Roman" w:hAnsi="Times New Roman" w:cs="Times New Roman"/>
          <w:b/>
          <w:sz w:val="24"/>
          <w:szCs w:val="24"/>
        </w:rPr>
      </w:pPr>
    </w:p>
    <w:p w:rsidR="00330703" w:rsidRDefault="00330703" w:rsidP="00330703">
      <w:pPr>
        <w:jc w:val="left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ission Statement</w:t>
      </w:r>
    </w:p>
    <w:p w:rsidR="00330703" w:rsidRDefault="00330703" w:rsidP="00330703">
      <w:pPr>
        <w:jc w:val="left"/>
        <w:rPr>
          <w:rFonts w:ascii="Times New Roman" w:hAnsi="Times New Roman" w:cs="Times New Roman"/>
          <w:b/>
          <w:i/>
          <w:sz w:val="24"/>
          <w:szCs w:val="24"/>
        </w:rPr>
      </w:pPr>
    </w:p>
    <w:p w:rsidR="00330703" w:rsidRDefault="00330703" w:rsidP="00330703">
      <w:pPr>
        <w:jc w:val="left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Provide Program mission statement here.</w:t>
      </w:r>
    </w:p>
    <w:p w:rsidR="00330703" w:rsidRDefault="00330703" w:rsidP="00330703">
      <w:pPr>
        <w:jc w:val="left"/>
        <w:rPr>
          <w:rFonts w:ascii="Times New Roman" w:hAnsi="Times New Roman" w:cs="Times New Roman"/>
          <w:b/>
          <w:sz w:val="24"/>
          <w:szCs w:val="24"/>
        </w:rPr>
      </w:pPr>
    </w:p>
    <w:p w:rsidR="00330703" w:rsidRDefault="00330703" w:rsidP="00330703">
      <w:pPr>
        <w:jc w:val="left"/>
        <w:rPr>
          <w:rFonts w:ascii="Times New Roman" w:hAnsi="Times New Roman" w:cs="Times New Roman"/>
          <w:b/>
          <w:sz w:val="24"/>
          <w:szCs w:val="24"/>
        </w:rPr>
      </w:pPr>
    </w:p>
    <w:p w:rsidR="00330703" w:rsidRDefault="00330703" w:rsidP="00330703">
      <w:pPr>
        <w:jc w:val="left"/>
        <w:rPr>
          <w:rFonts w:ascii="Times New Roman" w:hAnsi="Times New Roman" w:cs="Times New Roman"/>
          <w:b/>
          <w:sz w:val="24"/>
          <w:szCs w:val="24"/>
        </w:rPr>
      </w:pPr>
    </w:p>
    <w:p w:rsidR="00330703" w:rsidRDefault="00330703" w:rsidP="00330703">
      <w:pPr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alues</w:t>
      </w:r>
    </w:p>
    <w:p w:rsidR="00330703" w:rsidRDefault="00330703" w:rsidP="00330703">
      <w:pPr>
        <w:jc w:val="left"/>
        <w:rPr>
          <w:rFonts w:ascii="Times New Roman" w:hAnsi="Times New Roman" w:cs="Times New Roman"/>
          <w:b/>
          <w:sz w:val="24"/>
          <w:szCs w:val="24"/>
        </w:rPr>
      </w:pPr>
    </w:p>
    <w:p w:rsidR="00330703" w:rsidRDefault="00330703" w:rsidP="00330703">
      <w:pPr>
        <w:jc w:val="left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Provide Program values here.</w:t>
      </w:r>
    </w:p>
    <w:p w:rsidR="00330703" w:rsidRDefault="00330703" w:rsidP="00330703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330703" w:rsidRDefault="00330703" w:rsidP="00330703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330703" w:rsidRDefault="00330703" w:rsidP="00330703">
      <w:pPr>
        <w:jc w:val="left"/>
        <w:rPr>
          <w:rFonts w:ascii="Times New Roman" w:hAnsi="Times New Roman" w:cs="Times New Roman"/>
          <w:b/>
          <w:sz w:val="24"/>
          <w:szCs w:val="24"/>
        </w:rPr>
      </w:pPr>
      <w:r w:rsidRPr="00330703">
        <w:rPr>
          <w:rFonts w:ascii="Times New Roman" w:hAnsi="Times New Roman" w:cs="Times New Roman"/>
          <w:b/>
          <w:sz w:val="24"/>
          <w:szCs w:val="24"/>
        </w:rPr>
        <w:t>Strategic Goals</w:t>
      </w:r>
    </w:p>
    <w:p w:rsidR="00330703" w:rsidRDefault="00330703" w:rsidP="00330703">
      <w:pPr>
        <w:jc w:val="left"/>
        <w:rPr>
          <w:rFonts w:ascii="Times New Roman" w:hAnsi="Times New Roman" w:cs="Times New Roman"/>
          <w:b/>
          <w:sz w:val="24"/>
          <w:szCs w:val="24"/>
        </w:rPr>
      </w:pPr>
    </w:p>
    <w:p w:rsidR="00330703" w:rsidRPr="00330703" w:rsidRDefault="00330703" w:rsidP="00330703">
      <w:pPr>
        <w:pStyle w:val="ListParagraph"/>
        <w:numPr>
          <w:ilvl w:val="0"/>
          <w:numId w:val="2"/>
        </w:numPr>
        <w:jc w:val="left"/>
        <w:rPr>
          <w:rFonts w:ascii="Times New Roman" w:hAnsi="Times New Roman" w:cs="Times New Roman"/>
          <w:b/>
          <w:sz w:val="24"/>
          <w:szCs w:val="24"/>
        </w:rPr>
      </w:pPr>
      <w:r w:rsidRPr="00330703">
        <w:rPr>
          <w:rFonts w:ascii="Times New Roman" w:hAnsi="Times New Roman" w:cs="Times New Roman"/>
          <w:b/>
          <w:sz w:val="24"/>
          <w:szCs w:val="24"/>
        </w:rPr>
        <w:t>GOAL 1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i/>
          <w:sz w:val="24"/>
          <w:szCs w:val="24"/>
        </w:rPr>
        <w:t>Provide Strategic Goal 1 here.</w:t>
      </w:r>
      <w:bookmarkStart w:id="0" w:name="_GoBack"/>
      <w:bookmarkEnd w:id="0"/>
    </w:p>
    <w:p w:rsidR="00330703" w:rsidRPr="00330703" w:rsidRDefault="00330703" w:rsidP="00330703">
      <w:pPr>
        <w:pStyle w:val="ListParagraph"/>
        <w:numPr>
          <w:ilvl w:val="0"/>
          <w:numId w:val="2"/>
        </w:numPr>
        <w:jc w:val="left"/>
        <w:rPr>
          <w:rFonts w:ascii="Times New Roman" w:hAnsi="Times New Roman" w:cs="Times New Roman"/>
          <w:b/>
          <w:sz w:val="24"/>
          <w:szCs w:val="24"/>
        </w:rPr>
      </w:pPr>
      <w:r w:rsidRPr="00330703">
        <w:rPr>
          <w:rFonts w:ascii="Times New Roman" w:hAnsi="Times New Roman" w:cs="Times New Roman"/>
          <w:b/>
          <w:sz w:val="24"/>
          <w:szCs w:val="24"/>
        </w:rPr>
        <w:t>GOAL 2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30703">
        <w:rPr>
          <w:rFonts w:ascii="Times New Roman" w:hAnsi="Times New Roman" w:cs="Times New Roman"/>
          <w:b/>
          <w:i/>
          <w:sz w:val="24"/>
          <w:szCs w:val="24"/>
        </w:rPr>
        <w:t>Provide Strategic Goal 2 here.</w:t>
      </w:r>
    </w:p>
    <w:p w:rsidR="00330703" w:rsidRPr="00330703" w:rsidRDefault="00330703" w:rsidP="00330703">
      <w:pPr>
        <w:pStyle w:val="ListParagraph"/>
        <w:numPr>
          <w:ilvl w:val="0"/>
          <w:numId w:val="2"/>
        </w:numPr>
        <w:jc w:val="left"/>
        <w:rPr>
          <w:rFonts w:ascii="Times New Roman" w:hAnsi="Times New Roman" w:cs="Times New Roman"/>
          <w:b/>
          <w:sz w:val="24"/>
          <w:szCs w:val="24"/>
        </w:rPr>
      </w:pPr>
      <w:r w:rsidRPr="00330703">
        <w:rPr>
          <w:rFonts w:ascii="Times New Roman" w:hAnsi="Times New Roman" w:cs="Times New Roman"/>
          <w:b/>
          <w:sz w:val="24"/>
          <w:szCs w:val="24"/>
        </w:rPr>
        <w:t>GOAL X:</w:t>
      </w:r>
    </w:p>
    <w:p w:rsidR="00330703" w:rsidRPr="00330703" w:rsidRDefault="00330703" w:rsidP="00330703">
      <w:pPr>
        <w:pStyle w:val="ListParagraph"/>
        <w:numPr>
          <w:ilvl w:val="0"/>
          <w:numId w:val="2"/>
        </w:numPr>
        <w:jc w:val="left"/>
        <w:rPr>
          <w:rFonts w:ascii="Times New Roman" w:hAnsi="Times New Roman" w:cs="Times New Roman"/>
          <w:b/>
          <w:sz w:val="24"/>
          <w:szCs w:val="24"/>
        </w:rPr>
      </w:pPr>
      <w:r w:rsidRPr="00330703">
        <w:rPr>
          <w:rFonts w:ascii="Times New Roman" w:hAnsi="Times New Roman" w:cs="Times New Roman"/>
          <w:b/>
          <w:sz w:val="24"/>
          <w:szCs w:val="24"/>
        </w:rPr>
        <w:t>GOAL X:</w:t>
      </w:r>
    </w:p>
    <w:p w:rsidR="00330703" w:rsidRDefault="00330703" w:rsidP="00330703">
      <w:pPr>
        <w:jc w:val="left"/>
        <w:rPr>
          <w:rFonts w:ascii="Times New Roman" w:hAnsi="Times New Roman" w:cs="Times New Roman"/>
          <w:b/>
          <w:sz w:val="24"/>
          <w:szCs w:val="24"/>
        </w:rPr>
      </w:pPr>
    </w:p>
    <w:p w:rsidR="00A102B7" w:rsidRDefault="00A102B7" w:rsidP="0033070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330703" w:rsidRDefault="00330703" w:rsidP="0033070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Strategic Plan Implementation</w:t>
      </w:r>
    </w:p>
    <w:p w:rsidR="00330703" w:rsidRDefault="00330703" w:rsidP="00330703">
      <w:pPr>
        <w:jc w:val="left"/>
        <w:rPr>
          <w:rFonts w:ascii="Times New Roman" w:hAnsi="Times New Roman" w:cs="Times New Roman"/>
          <w:b/>
          <w:sz w:val="24"/>
          <w:szCs w:val="24"/>
        </w:rPr>
      </w:pPr>
    </w:p>
    <w:p w:rsidR="00330703" w:rsidRDefault="00330703" w:rsidP="00330703">
      <w:pPr>
        <w:jc w:val="left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TRATEGIC GOAL 1: </w:t>
      </w:r>
      <w:r>
        <w:rPr>
          <w:rFonts w:ascii="Times New Roman" w:hAnsi="Times New Roman" w:cs="Times New Roman"/>
          <w:b/>
          <w:i/>
          <w:sz w:val="24"/>
          <w:szCs w:val="24"/>
        </w:rPr>
        <w:t>State goal here.</w:t>
      </w:r>
    </w:p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2785"/>
        <w:gridCol w:w="4770"/>
        <w:gridCol w:w="1890"/>
        <w:gridCol w:w="2070"/>
        <w:gridCol w:w="1440"/>
      </w:tblGrid>
      <w:tr w:rsidR="00330703" w:rsidTr="00330703">
        <w:trPr>
          <w:tblHeader/>
        </w:trPr>
        <w:tc>
          <w:tcPr>
            <w:tcW w:w="2785" w:type="dxa"/>
            <w:shd w:val="clear" w:color="auto" w:fill="D9D9D9" w:themeFill="background1" w:themeFillShade="D9"/>
          </w:tcPr>
          <w:p w:rsidR="00330703" w:rsidRPr="00330703" w:rsidRDefault="009A1921" w:rsidP="0033070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easurable Objectives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:rsidR="00330703" w:rsidRPr="00330703" w:rsidRDefault="00330703" w:rsidP="0033070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0703">
              <w:rPr>
                <w:rFonts w:ascii="Times New Roman" w:hAnsi="Times New Roman" w:cs="Times New Roman"/>
                <w:b/>
                <w:sz w:val="24"/>
                <w:szCs w:val="24"/>
              </w:rPr>
              <w:t>Action Steps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:rsidR="00330703" w:rsidRPr="00330703" w:rsidRDefault="00330703" w:rsidP="00330703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33070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arget Dates of Completion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:rsidR="00330703" w:rsidRPr="00330703" w:rsidRDefault="00330703" w:rsidP="00330703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33070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rimary Person or Unit Responsible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:rsidR="00330703" w:rsidRDefault="00330703" w:rsidP="0033070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0703">
              <w:rPr>
                <w:rFonts w:ascii="Times New Roman" w:hAnsi="Times New Roman" w:cs="Times New Roman"/>
                <w:b/>
                <w:sz w:val="24"/>
                <w:szCs w:val="24"/>
              </w:rPr>
              <w:t>Status</w:t>
            </w:r>
          </w:p>
          <w:p w:rsidR="00330703" w:rsidRPr="00330703" w:rsidRDefault="00330703" w:rsidP="0033070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completed, in progress, not started)</w:t>
            </w:r>
          </w:p>
        </w:tc>
      </w:tr>
      <w:tr w:rsidR="00330703" w:rsidTr="00330703">
        <w:trPr>
          <w:trHeight w:val="504"/>
        </w:trPr>
        <w:tc>
          <w:tcPr>
            <w:tcW w:w="2785" w:type="dxa"/>
          </w:tcPr>
          <w:p w:rsidR="00330703" w:rsidRPr="00330703" w:rsidRDefault="00330703" w:rsidP="005774EA">
            <w:p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(Provide </w:t>
            </w:r>
            <w:r w:rsidR="001616EB">
              <w:rPr>
                <w:rFonts w:ascii="Times New Roman" w:hAnsi="Times New Roman" w:cs="Times New Roman"/>
                <w:i/>
                <w:sz w:val="24"/>
                <w:szCs w:val="24"/>
              </w:rPr>
              <w:t>Measur</w:t>
            </w:r>
            <w:r w:rsidR="0042405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able </w:t>
            </w:r>
            <w:r w:rsidR="005774EA">
              <w:rPr>
                <w:rFonts w:ascii="Times New Roman" w:hAnsi="Times New Roman" w:cs="Times New Roman"/>
                <w:i/>
                <w:sz w:val="24"/>
                <w:szCs w:val="24"/>
              </w:rPr>
              <w:t>Objective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1)</w:t>
            </w:r>
          </w:p>
        </w:tc>
        <w:tc>
          <w:tcPr>
            <w:tcW w:w="4770" w:type="dxa"/>
          </w:tcPr>
          <w:p w:rsidR="00330703" w:rsidRDefault="00330703" w:rsidP="00330703">
            <w:pPr>
              <w:pStyle w:val="ListParagraph"/>
              <w:numPr>
                <w:ilvl w:val="0"/>
                <w:numId w:val="3"/>
              </w:num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(Provide Action Step 1)</w:t>
            </w:r>
          </w:p>
          <w:p w:rsidR="00330703" w:rsidRDefault="00F94F9D" w:rsidP="00330703">
            <w:pPr>
              <w:pStyle w:val="ListParagraph"/>
              <w:numPr>
                <w:ilvl w:val="0"/>
                <w:numId w:val="3"/>
              </w:num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(</w:t>
            </w:r>
            <w:r w:rsidR="00330703">
              <w:rPr>
                <w:rFonts w:ascii="Times New Roman" w:hAnsi="Times New Roman" w:cs="Times New Roman"/>
                <w:i/>
                <w:sz w:val="24"/>
                <w:szCs w:val="24"/>
              </w:rPr>
              <w:t>Provide Action Step X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</w:p>
          <w:p w:rsidR="00330703" w:rsidRPr="00330703" w:rsidRDefault="00F94F9D" w:rsidP="00330703">
            <w:pPr>
              <w:pStyle w:val="ListParagraph"/>
              <w:numPr>
                <w:ilvl w:val="0"/>
                <w:numId w:val="3"/>
              </w:num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(</w:t>
            </w:r>
            <w:r w:rsidR="00330703">
              <w:rPr>
                <w:rFonts w:ascii="Times New Roman" w:hAnsi="Times New Roman" w:cs="Times New Roman"/>
                <w:i/>
                <w:sz w:val="24"/>
                <w:szCs w:val="24"/>
              </w:rPr>
              <w:t>Provide Action Step X)</w:t>
            </w:r>
          </w:p>
        </w:tc>
        <w:tc>
          <w:tcPr>
            <w:tcW w:w="1890" w:type="dxa"/>
          </w:tcPr>
          <w:p w:rsidR="00330703" w:rsidRDefault="00330703" w:rsidP="0033070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:rsidR="00330703" w:rsidRDefault="00330703" w:rsidP="0033070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330703" w:rsidRDefault="00330703" w:rsidP="0033070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30703" w:rsidTr="00330703">
        <w:trPr>
          <w:trHeight w:val="504"/>
        </w:trPr>
        <w:tc>
          <w:tcPr>
            <w:tcW w:w="2785" w:type="dxa"/>
          </w:tcPr>
          <w:p w:rsidR="00330703" w:rsidRPr="00330703" w:rsidRDefault="00330703" w:rsidP="005774EA">
            <w:p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(Provide </w:t>
            </w:r>
            <w:r w:rsidR="001616EB">
              <w:rPr>
                <w:rFonts w:ascii="Times New Roman" w:hAnsi="Times New Roman" w:cs="Times New Roman"/>
                <w:i/>
                <w:sz w:val="24"/>
                <w:szCs w:val="24"/>
              </w:rPr>
              <w:t>Measur</w:t>
            </w:r>
            <w:r w:rsidR="0042405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able </w:t>
            </w:r>
            <w:r w:rsidR="005774EA">
              <w:rPr>
                <w:rFonts w:ascii="Times New Roman" w:hAnsi="Times New Roman" w:cs="Times New Roman"/>
                <w:i/>
                <w:sz w:val="24"/>
                <w:szCs w:val="24"/>
              </w:rPr>
              <w:t>Objective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2)</w:t>
            </w:r>
          </w:p>
        </w:tc>
        <w:tc>
          <w:tcPr>
            <w:tcW w:w="4770" w:type="dxa"/>
          </w:tcPr>
          <w:p w:rsidR="00330703" w:rsidRDefault="00330703" w:rsidP="0033070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330703" w:rsidRDefault="00330703" w:rsidP="0033070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:rsidR="00330703" w:rsidRDefault="00330703" w:rsidP="0033070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330703" w:rsidRDefault="00330703" w:rsidP="0033070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30703" w:rsidTr="00330703">
        <w:trPr>
          <w:trHeight w:val="504"/>
        </w:trPr>
        <w:tc>
          <w:tcPr>
            <w:tcW w:w="2785" w:type="dxa"/>
          </w:tcPr>
          <w:p w:rsidR="00330703" w:rsidRPr="00330703" w:rsidRDefault="00330703" w:rsidP="005774EA">
            <w:p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(Provide </w:t>
            </w:r>
            <w:r w:rsidR="0042405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Measurable </w:t>
            </w:r>
            <w:r w:rsidR="005774EA">
              <w:rPr>
                <w:rFonts w:ascii="Times New Roman" w:hAnsi="Times New Roman" w:cs="Times New Roman"/>
                <w:i/>
                <w:sz w:val="24"/>
                <w:szCs w:val="24"/>
              </w:rPr>
              <w:t>Objective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X)</w:t>
            </w:r>
          </w:p>
        </w:tc>
        <w:tc>
          <w:tcPr>
            <w:tcW w:w="4770" w:type="dxa"/>
          </w:tcPr>
          <w:p w:rsidR="00330703" w:rsidRDefault="00330703" w:rsidP="0033070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330703" w:rsidRDefault="00330703" w:rsidP="0033070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:rsidR="00330703" w:rsidRDefault="00330703" w:rsidP="0033070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330703" w:rsidRDefault="00330703" w:rsidP="0033070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30703" w:rsidTr="00330703">
        <w:trPr>
          <w:trHeight w:val="504"/>
        </w:trPr>
        <w:tc>
          <w:tcPr>
            <w:tcW w:w="2785" w:type="dxa"/>
          </w:tcPr>
          <w:p w:rsidR="00330703" w:rsidRPr="00330703" w:rsidRDefault="00330703" w:rsidP="005774EA">
            <w:p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(Provide </w:t>
            </w:r>
            <w:r w:rsidR="0042405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Measurable </w:t>
            </w:r>
            <w:r w:rsidR="005774EA">
              <w:rPr>
                <w:rFonts w:ascii="Times New Roman" w:hAnsi="Times New Roman" w:cs="Times New Roman"/>
                <w:i/>
                <w:sz w:val="24"/>
                <w:szCs w:val="24"/>
              </w:rPr>
              <w:t>Objective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X)</w:t>
            </w:r>
          </w:p>
        </w:tc>
        <w:tc>
          <w:tcPr>
            <w:tcW w:w="4770" w:type="dxa"/>
          </w:tcPr>
          <w:p w:rsidR="00330703" w:rsidRDefault="00330703" w:rsidP="0033070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330703" w:rsidRDefault="00330703" w:rsidP="0033070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:rsidR="00330703" w:rsidRDefault="00330703" w:rsidP="0033070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330703" w:rsidRDefault="00330703" w:rsidP="0033070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30703" w:rsidRDefault="00330703" w:rsidP="00330703">
      <w:pPr>
        <w:jc w:val="lef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*Insert additional rows as needed.</w:t>
      </w:r>
    </w:p>
    <w:p w:rsidR="00330703" w:rsidRDefault="00330703" w:rsidP="00330703">
      <w:pPr>
        <w:jc w:val="left"/>
        <w:rPr>
          <w:rFonts w:ascii="Times New Roman" w:hAnsi="Times New Roman" w:cs="Times New Roman"/>
          <w:i/>
          <w:sz w:val="24"/>
          <w:szCs w:val="24"/>
        </w:rPr>
      </w:pPr>
    </w:p>
    <w:p w:rsidR="0042405D" w:rsidRDefault="0042405D" w:rsidP="00330703">
      <w:pPr>
        <w:jc w:val="left"/>
        <w:rPr>
          <w:rFonts w:ascii="Times New Roman" w:hAnsi="Times New Roman" w:cs="Times New Roman"/>
          <w:i/>
          <w:sz w:val="24"/>
          <w:szCs w:val="24"/>
        </w:rPr>
      </w:pPr>
    </w:p>
    <w:p w:rsidR="00330703" w:rsidRDefault="00330703" w:rsidP="00330703">
      <w:pPr>
        <w:jc w:val="left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TRATEGIC GOAL 2: </w:t>
      </w:r>
      <w:r>
        <w:rPr>
          <w:rFonts w:ascii="Times New Roman" w:hAnsi="Times New Roman" w:cs="Times New Roman"/>
          <w:b/>
          <w:i/>
          <w:sz w:val="24"/>
          <w:szCs w:val="24"/>
        </w:rPr>
        <w:t>State goal here.</w:t>
      </w:r>
    </w:p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2785"/>
        <w:gridCol w:w="4770"/>
        <w:gridCol w:w="1890"/>
        <w:gridCol w:w="2070"/>
        <w:gridCol w:w="1440"/>
      </w:tblGrid>
      <w:tr w:rsidR="00330703" w:rsidTr="00330703">
        <w:trPr>
          <w:tblHeader/>
        </w:trPr>
        <w:tc>
          <w:tcPr>
            <w:tcW w:w="2785" w:type="dxa"/>
            <w:shd w:val="clear" w:color="auto" w:fill="D9D9D9" w:themeFill="background1" w:themeFillShade="D9"/>
          </w:tcPr>
          <w:p w:rsidR="00330703" w:rsidRPr="00330703" w:rsidRDefault="009A1921" w:rsidP="00A75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1921">
              <w:rPr>
                <w:rFonts w:ascii="Times New Roman" w:hAnsi="Times New Roman" w:cs="Times New Roman"/>
                <w:b/>
                <w:sz w:val="24"/>
                <w:szCs w:val="24"/>
              </w:rPr>
              <w:t>Measurable Objectives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:rsidR="00330703" w:rsidRPr="00330703" w:rsidRDefault="00330703" w:rsidP="00A75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0703">
              <w:rPr>
                <w:rFonts w:ascii="Times New Roman" w:hAnsi="Times New Roman" w:cs="Times New Roman"/>
                <w:b/>
                <w:sz w:val="24"/>
                <w:szCs w:val="24"/>
              </w:rPr>
              <w:t>Action Steps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:rsidR="00330703" w:rsidRPr="00330703" w:rsidRDefault="00330703" w:rsidP="00A754F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33070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arget Dates of Completion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:rsidR="00330703" w:rsidRPr="00330703" w:rsidRDefault="00330703" w:rsidP="00A754F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33070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rimary Person or Unit Responsible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:rsidR="00330703" w:rsidRDefault="00330703" w:rsidP="00A75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0703">
              <w:rPr>
                <w:rFonts w:ascii="Times New Roman" w:hAnsi="Times New Roman" w:cs="Times New Roman"/>
                <w:b/>
                <w:sz w:val="24"/>
                <w:szCs w:val="24"/>
              </w:rPr>
              <w:t>Status</w:t>
            </w:r>
          </w:p>
          <w:p w:rsidR="00330703" w:rsidRPr="00330703" w:rsidRDefault="00330703" w:rsidP="00A75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completed, in progress, not started)</w:t>
            </w:r>
          </w:p>
        </w:tc>
      </w:tr>
      <w:tr w:rsidR="0042405D" w:rsidTr="00A754FA">
        <w:trPr>
          <w:trHeight w:val="504"/>
        </w:trPr>
        <w:tc>
          <w:tcPr>
            <w:tcW w:w="2785" w:type="dxa"/>
          </w:tcPr>
          <w:p w:rsidR="0042405D" w:rsidRPr="00330703" w:rsidRDefault="001616EB" w:rsidP="0042405D">
            <w:p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(Provide Measur</w:t>
            </w:r>
            <w:r w:rsidR="0042405D">
              <w:rPr>
                <w:rFonts w:ascii="Times New Roman" w:hAnsi="Times New Roman" w:cs="Times New Roman"/>
                <w:i/>
                <w:sz w:val="24"/>
                <w:szCs w:val="24"/>
              </w:rPr>
              <w:t>able Objective 1)</w:t>
            </w:r>
          </w:p>
        </w:tc>
        <w:tc>
          <w:tcPr>
            <w:tcW w:w="4770" w:type="dxa"/>
          </w:tcPr>
          <w:p w:rsidR="0042405D" w:rsidRDefault="0042405D" w:rsidP="0042405D">
            <w:pPr>
              <w:pStyle w:val="ListParagraph"/>
              <w:numPr>
                <w:ilvl w:val="0"/>
                <w:numId w:val="3"/>
              </w:num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(Provide Action Step 1)</w:t>
            </w:r>
          </w:p>
          <w:p w:rsidR="0042405D" w:rsidRDefault="0042405D" w:rsidP="0042405D">
            <w:pPr>
              <w:pStyle w:val="ListParagraph"/>
              <w:numPr>
                <w:ilvl w:val="0"/>
                <w:numId w:val="3"/>
              </w:num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(Provide Action Step X)</w:t>
            </w:r>
          </w:p>
          <w:p w:rsidR="0042405D" w:rsidRPr="00330703" w:rsidRDefault="0042405D" w:rsidP="0042405D">
            <w:pPr>
              <w:pStyle w:val="ListParagraph"/>
              <w:numPr>
                <w:ilvl w:val="0"/>
                <w:numId w:val="3"/>
              </w:num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(Provide Action Step X)</w:t>
            </w:r>
          </w:p>
        </w:tc>
        <w:tc>
          <w:tcPr>
            <w:tcW w:w="189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405D" w:rsidTr="00A754FA">
        <w:trPr>
          <w:trHeight w:val="504"/>
        </w:trPr>
        <w:tc>
          <w:tcPr>
            <w:tcW w:w="2785" w:type="dxa"/>
          </w:tcPr>
          <w:p w:rsidR="0042405D" w:rsidRPr="00330703" w:rsidRDefault="001616EB" w:rsidP="0042405D">
            <w:p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(Provide Measur</w:t>
            </w:r>
            <w:r w:rsidR="0042405D">
              <w:rPr>
                <w:rFonts w:ascii="Times New Roman" w:hAnsi="Times New Roman" w:cs="Times New Roman"/>
                <w:i/>
                <w:sz w:val="24"/>
                <w:szCs w:val="24"/>
              </w:rPr>
              <w:t>able Objective 2)</w:t>
            </w:r>
          </w:p>
        </w:tc>
        <w:tc>
          <w:tcPr>
            <w:tcW w:w="477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405D" w:rsidTr="00A754FA">
        <w:trPr>
          <w:trHeight w:val="504"/>
        </w:trPr>
        <w:tc>
          <w:tcPr>
            <w:tcW w:w="2785" w:type="dxa"/>
          </w:tcPr>
          <w:p w:rsidR="0042405D" w:rsidRPr="00330703" w:rsidRDefault="0042405D" w:rsidP="0042405D">
            <w:p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(Provide Measurable Objective X)</w:t>
            </w:r>
          </w:p>
        </w:tc>
        <w:tc>
          <w:tcPr>
            <w:tcW w:w="477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405D" w:rsidTr="00A754FA">
        <w:trPr>
          <w:trHeight w:val="504"/>
        </w:trPr>
        <w:tc>
          <w:tcPr>
            <w:tcW w:w="2785" w:type="dxa"/>
          </w:tcPr>
          <w:p w:rsidR="0042405D" w:rsidRPr="00330703" w:rsidRDefault="0042405D" w:rsidP="0042405D">
            <w:p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(Provide Measurable Objective X)</w:t>
            </w:r>
          </w:p>
        </w:tc>
        <w:tc>
          <w:tcPr>
            <w:tcW w:w="477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30703" w:rsidRDefault="00330703" w:rsidP="00330703">
      <w:pPr>
        <w:jc w:val="lef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*Insert additional rows as needed.</w:t>
      </w:r>
    </w:p>
    <w:p w:rsidR="0042405D" w:rsidRDefault="0042405D" w:rsidP="00330703">
      <w:pPr>
        <w:jc w:val="left"/>
        <w:rPr>
          <w:rFonts w:ascii="Times New Roman" w:hAnsi="Times New Roman" w:cs="Times New Roman"/>
          <w:b/>
          <w:sz w:val="24"/>
          <w:szCs w:val="24"/>
        </w:rPr>
      </w:pPr>
    </w:p>
    <w:p w:rsidR="00330703" w:rsidRDefault="00330703" w:rsidP="00330703">
      <w:pPr>
        <w:jc w:val="left"/>
        <w:rPr>
          <w:rFonts w:ascii="Times New Roman" w:hAnsi="Times New Roman" w:cs="Times New Roman"/>
          <w:b/>
          <w:i/>
          <w:sz w:val="24"/>
          <w:szCs w:val="24"/>
        </w:rPr>
      </w:pPr>
      <w:r w:rsidRPr="00330703">
        <w:rPr>
          <w:rFonts w:ascii="Times New Roman" w:hAnsi="Times New Roman" w:cs="Times New Roman"/>
          <w:b/>
          <w:sz w:val="24"/>
          <w:szCs w:val="24"/>
        </w:rPr>
        <w:t xml:space="preserve">STRATEGIC GOAL </w:t>
      </w:r>
      <w:r>
        <w:rPr>
          <w:rFonts w:ascii="Times New Roman" w:hAnsi="Times New Roman" w:cs="Times New Roman"/>
          <w:b/>
          <w:sz w:val="24"/>
          <w:szCs w:val="24"/>
        </w:rPr>
        <w:t>X</w:t>
      </w:r>
      <w:r w:rsidRPr="00330703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330703">
        <w:rPr>
          <w:rFonts w:ascii="Times New Roman" w:hAnsi="Times New Roman" w:cs="Times New Roman"/>
          <w:b/>
          <w:i/>
          <w:sz w:val="24"/>
          <w:szCs w:val="24"/>
        </w:rPr>
        <w:t>State goal here.</w:t>
      </w:r>
    </w:p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2785"/>
        <w:gridCol w:w="4770"/>
        <w:gridCol w:w="1890"/>
        <w:gridCol w:w="2070"/>
        <w:gridCol w:w="1440"/>
      </w:tblGrid>
      <w:tr w:rsidR="00330703" w:rsidTr="00330703">
        <w:trPr>
          <w:tblHeader/>
        </w:trPr>
        <w:tc>
          <w:tcPr>
            <w:tcW w:w="2785" w:type="dxa"/>
            <w:shd w:val="clear" w:color="auto" w:fill="D9D9D9" w:themeFill="background1" w:themeFillShade="D9"/>
          </w:tcPr>
          <w:p w:rsidR="00330703" w:rsidRPr="00330703" w:rsidRDefault="009A1921" w:rsidP="00A75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1921">
              <w:rPr>
                <w:rFonts w:ascii="Times New Roman" w:hAnsi="Times New Roman" w:cs="Times New Roman"/>
                <w:b/>
                <w:sz w:val="24"/>
                <w:szCs w:val="24"/>
              </w:rPr>
              <w:t>Measurable Objectives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:rsidR="00330703" w:rsidRPr="00330703" w:rsidRDefault="00330703" w:rsidP="00A75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0703">
              <w:rPr>
                <w:rFonts w:ascii="Times New Roman" w:hAnsi="Times New Roman" w:cs="Times New Roman"/>
                <w:b/>
                <w:sz w:val="24"/>
                <w:szCs w:val="24"/>
              </w:rPr>
              <w:t>Action Steps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:rsidR="00330703" w:rsidRPr="00330703" w:rsidRDefault="00330703" w:rsidP="00A754F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33070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arget Dates of Completion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:rsidR="00330703" w:rsidRPr="00330703" w:rsidRDefault="00330703" w:rsidP="00A754F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33070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rimary Person or Unit Responsible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:rsidR="00330703" w:rsidRDefault="00330703" w:rsidP="00A75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0703">
              <w:rPr>
                <w:rFonts w:ascii="Times New Roman" w:hAnsi="Times New Roman" w:cs="Times New Roman"/>
                <w:b/>
                <w:sz w:val="24"/>
                <w:szCs w:val="24"/>
              </w:rPr>
              <w:t>Status</w:t>
            </w:r>
          </w:p>
          <w:p w:rsidR="00330703" w:rsidRPr="00330703" w:rsidRDefault="00330703" w:rsidP="00A75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completed, in progress, not started)</w:t>
            </w:r>
          </w:p>
        </w:tc>
      </w:tr>
      <w:tr w:rsidR="0042405D" w:rsidTr="00330703">
        <w:trPr>
          <w:trHeight w:val="504"/>
          <w:tblHeader/>
        </w:trPr>
        <w:tc>
          <w:tcPr>
            <w:tcW w:w="2785" w:type="dxa"/>
          </w:tcPr>
          <w:p w:rsidR="0042405D" w:rsidRPr="00330703" w:rsidRDefault="001616EB" w:rsidP="0042405D">
            <w:p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(Provide Measur</w:t>
            </w:r>
            <w:r w:rsidR="0042405D">
              <w:rPr>
                <w:rFonts w:ascii="Times New Roman" w:hAnsi="Times New Roman" w:cs="Times New Roman"/>
                <w:i/>
                <w:sz w:val="24"/>
                <w:szCs w:val="24"/>
              </w:rPr>
              <w:t>able Objective 1)</w:t>
            </w:r>
          </w:p>
        </w:tc>
        <w:tc>
          <w:tcPr>
            <w:tcW w:w="4770" w:type="dxa"/>
          </w:tcPr>
          <w:p w:rsidR="0042405D" w:rsidRDefault="0042405D" w:rsidP="0042405D">
            <w:pPr>
              <w:pStyle w:val="ListParagraph"/>
              <w:numPr>
                <w:ilvl w:val="0"/>
                <w:numId w:val="3"/>
              </w:num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(Provide Action Step 1)</w:t>
            </w:r>
          </w:p>
          <w:p w:rsidR="0042405D" w:rsidRDefault="0042405D" w:rsidP="0042405D">
            <w:pPr>
              <w:pStyle w:val="ListParagraph"/>
              <w:numPr>
                <w:ilvl w:val="0"/>
                <w:numId w:val="3"/>
              </w:num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(Provide Action Step X)</w:t>
            </w:r>
          </w:p>
          <w:p w:rsidR="0042405D" w:rsidRPr="00330703" w:rsidRDefault="0042405D" w:rsidP="0042405D">
            <w:pPr>
              <w:pStyle w:val="ListParagraph"/>
              <w:numPr>
                <w:ilvl w:val="0"/>
                <w:numId w:val="3"/>
              </w:num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(Provide Action Step X)</w:t>
            </w:r>
          </w:p>
        </w:tc>
        <w:tc>
          <w:tcPr>
            <w:tcW w:w="189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405D" w:rsidTr="00330703">
        <w:trPr>
          <w:trHeight w:val="504"/>
          <w:tblHeader/>
        </w:trPr>
        <w:tc>
          <w:tcPr>
            <w:tcW w:w="2785" w:type="dxa"/>
          </w:tcPr>
          <w:p w:rsidR="0042405D" w:rsidRPr="00330703" w:rsidRDefault="001616EB" w:rsidP="0042405D">
            <w:p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(Provide Measur</w:t>
            </w:r>
            <w:r w:rsidR="0042405D">
              <w:rPr>
                <w:rFonts w:ascii="Times New Roman" w:hAnsi="Times New Roman" w:cs="Times New Roman"/>
                <w:i/>
                <w:sz w:val="24"/>
                <w:szCs w:val="24"/>
              </w:rPr>
              <w:t>able Objective 2)</w:t>
            </w:r>
          </w:p>
        </w:tc>
        <w:tc>
          <w:tcPr>
            <w:tcW w:w="477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405D" w:rsidTr="00330703">
        <w:trPr>
          <w:trHeight w:val="504"/>
          <w:tblHeader/>
        </w:trPr>
        <w:tc>
          <w:tcPr>
            <w:tcW w:w="2785" w:type="dxa"/>
          </w:tcPr>
          <w:p w:rsidR="0042405D" w:rsidRPr="00330703" w:rsidRDefault="0042405D" w:rsidP="0042405D">
            <w:p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(Provide Measurable Objective X)</w:t>
            </w:r>
          </w:p>
        </w:tc>
        <w:tc>
          <w:tcPr>
            <w:tcW w:w="477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405D" w:rsidTr="00330703">
        <w:trPr>
          <w:trHeight w:val="504"/>
          <w:tblHeader/>
        </w:trPr>
        <w:tc>
          <w:tcPr>
            <w:tcW w:w="2785" w:type="dxa"/>
          </w:tcPr>
          <w:p w:rsidR="0042405D" w:rsidRPr="00330703" w:rsidRDefault="0042405D" w:rsidP="0042405D">
            <w:p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(Provide Measurable Objective X)</w:t>
            </w:r>
          </w:p>
        </w:tc>
        <w:tc>
          <w:tcPr>
            <w:tcW w:w="477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30703" w:rsidRDefault="00330703" w:rsidP="00330703">
      <w:pPr>
        <w:jc w:val="lef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*Insert additional rows as needed.</w:t>
      </w:r>
    </w:p>
    <w:p w:rsidR="00330703" w:rsidRDefault="00330703" w:rsidP="00330703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784D4E" w:rsidRDefault="00784D4E" w:rsidP="00330703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330703" w:rsidRDefault="00330703" w:rsidP="00330703">
      <w:pPr>
        <w:jc w:val="left"/>
        <w:rPr>
          <w:rFonts w:ascii="Times New Roman" w:hAnsi="Times New Roman" w:cs="Times New Roman"/>
          <w:b/>
          <w:i/>
          <w:sz w:val="24"/>
          <w:szCs w:val="24"/>
        </w:rPr>
      </w:pPr>
      <w:r w:rsidRPr="00330703">
        <w:rPr>
          <w:rFonts w:ascii="Times New Roman" w:hAnsi="Times New Roman" w:cs="Times New Roman"/>
          <w:b/>
          <w:sz w:val="24"/>
          <w:szCs w:val="24"/>
        </w:rPr>
        <w:t xml:space="preserve">STRATEGIC GOAL </w:t>
      </w:r>
      <w:r>
        <w:rPr>
          <w:rFonts w:ascii="Times New Roman" w:hAnsi="Times New Roman" w:cs="Times New Roman"/>
          <w:b/>
          <w:sz w:val="24"/>
          <w:szCs w:val="24"/>
        </w:rPr>
        <w:t>X</w:t>
      </w:r>
      <w:r w:rsidRPr="00330703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330703">
        <w:rPr>
          <w:rFonts w:ascii="Times New Roman" w:hAnsi="Times New Roman" w:cs="Times New Roman"/>
          <w:b/>
          <w:i/>
          <w:sz w:val="24"/>
          <w:szCs w:val="24"/>
        </w:rPr>
        <w:t>State goal here.</w:t>
      </w:r>
    </w:p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2785"/>
        <w:gridCol w:w="4770"/>
        <w:gridCol w:w="1890"/>
        <w:gridCol w:w="2070"/>
        <w:gridCol w:w="1440"/>
      </w:tblGrid>
      <w:tr w:rsidR="00330703" w:rsidTr="00A754FA">
        <w:trPr>
          <w:tblHeader/>
        </w:trPr>
        <w:tc>
          <w:tcPr>
            <w:tcW w:w="2785" w:type="dxa"/>
            <w:shd w:val="clear" w:color="auto" w:fill="D9D9D9" w:themeFill="background1" w:themeFillShade="D9"/>
          </w:tcPr>
          <w:p w:rsidR="00330703" w:rsidRPr="00330703" w:rsidRDefault="009A1921" w:rsidP="00A75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1921">
              <w:rPr>
                <w:rFonts w:ascii="Times New Roman" w:hAnsi="Times New Roman" w:cs="Times New Roman"/>
                <w:b/>
                <w:sz w:val="24"/>
                <w:szCs w:val="24"/>
              </w:rPr>
              <w:t>Measurable Objectives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:rsidR="00330703" w:rsidRPr="00330703" w:rsidRDefault="00330703" w:rsidP="00A75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0703">
              <w:rPr>
                <w:rFonts w:ascii="Times New Roman" w:hAnsi="Times New Roman" w:cs="Times New Roman"/>
                <w:b/>
                <w:sz w:val="24"/>
                <w:szCs w:val="24"/>
              </w:rPr>
              <w:t>Action Steps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:rsidR="00330703" w:rsidRPr="00330703" w:rsidRDefault="00330703" w:rsidP="00A754F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33070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arget Dates of Completion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:rsidR="00330703" w:rsidRPr="00330703" w:rsidRDefault="00330703" w:rsidP="00A754F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33070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rimary Person or Unit Responsible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:rsidR="00330703" w:rsidRDefault="00330703" w:rsidP="00A75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0703">
              <w:rPr>
                <w:rFonts w:ascii="Times New Roman" w:hAnsi="Times New Roman" w:cs="Times New Roman"/>
                <w:b/>
                <w:sz w:val="24"/>
                <w:szCs w:val="24"/>
              </w:rPr>
              <w:t>Status</w:t>
            </w:r>
          </w:p>
          <w:p w:rsidR="00330703" w:rsidRPr="00330703" w:rsidRDefault="00330703" w:rsidP="00A75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completed, in progress, not started)</w:t>
            </w:r>
          </w:p>
        </w:tc>
      </w:tr>
      <w:tr w:rsidR="0042405D" w:rsidTr="00A754FA">
        <w:trPr>
          <w:trHeight w:val="504"/>
          <w:tblHeader/>
        </w:trPr>
        <w:tc>
          <w:tcPr>
            <w:tcW w:w="2785" w:type="dxa"/>
          </w:tcPr>
          <w:p w:rsidR="0042405D" w:rsidRPr="00330703" w:rsidRDefault="001616EB" w:rsidP="0042405D">
            <w:p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(Provide Measur</w:t>
            </w:r>
            <w:r w:rsidR="0042405D">
              <w:rPr>
                <w:rFonts w:ascii="Times New Roman" w:hAnsi="Times New Roman" w:cs="Times New Roman"/>
                <w:i/>
                <w:sz w:val="24"/>
                <w:szCs w:val="24"/>
              </w:rPr>
              <w:t>able Objective 1)</w:t>
            </w:r>
          </w:p>
        </w:tc>
        <w:tc>
          <w:tcPr>
            <w:tcW w:w="4770" w:type="dxa"/>
          </w:tcPr>
          <w:p w:rsidR="0042405D" w:rsidRDefault="0042405D" w:rsidP="0042405D">
            <w:pPr>
              <w:pStyle w:val="ListParagraph"/>
              <w:numPr>
                <w:ilvl w:val="0"/>
                <w:numId w:val="3"/>
              </w:num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(Provide Action Step 1)</w:t>
            </w:r>
          </w:p>
          <w:p w:rsidR="0042405D" w:rsidRDefault="0042405D" w:rsidP="0042405D">
            <w:pPr>
              <w:pStyle w:val="ListParagraph"/>
              <w:numPr>
                <w:ilvl w:val="0"/>
                <w:numId w:val="3"/>
              </w:num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(Provide Action Step X)</w:t>
            </w:r>
          </w:p>
          <w:p w:rsidR="0042405D" w:rsidRPr="00330703" w:rsidRDefault="0042405D" w:rsidP="0042405D">
            <w:pPr>
              <w:pStyle w:val="ListParagraph"/>
              <w:numPr>
                <w:ilvl w:val="0"/>
                <w:numId w:val="3"/>
              </w:num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(Provide Action Step X)</w:t>
            </w:r>
          </w:p>
        </w:tc>
        <w:tc>
          <w:tcPr>
            <w:tcW w:w="189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405D" w:rsidTr="00A754FA">
        <w:trPr>
          <w:trHeight w:val="504"/>
          <w:tblHeader/>
        </w:trPr>
        <w:tc>
          <w:tcPr>
            <w:tcW w:w="2785" w:type="dxa"/>
          </w:tcPr>
          <w:p w:rsidR="0042405D" w:rsidRPr="00330703" w:rsidRDefault="001616EB" w:rsidP="0042405D">
            <w:p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(Provide Measur</w:t>
            </w:r>
            <w:r w:rsidR="0042405D">
              <w:rPr>
                <w:rFonts w:ascii="Times New Roman" w:hAnsi="Times New Roman" w:cs="Times New Roman"/>
                <w:i/>
                <w:sz w:val="24"/>
                <w:szCs w:val="24"/>
              </w:rPr>
              <w:t>able Objective 2)</w:t>
            </w:r>
          </w:p>
        </w:tc>
        <w:tc>
          <w:tcPr>
            <w:tcW w:w="477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405D" w:rsidTr="00A754FA">
        <w:trPr>
          <w:trHeight w:val="504"/>
          <w:tblHeader/>
        </w:trPr>
        <w:tc>
          <w:tcPr>
            <w:tcW w:w="2785" w:type="dxa"/>
          </w:tcPr>
          <w:p w:rsidR="0042405D" w:rsidRPr="00330703" w:rsidRDefault="0042405D" w:rsidP="0042405D">
            <w:p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(Provide Measurable Objective X)</w:t>
            </w:r>
          </w:p>
        </w:tc>
        <w:tc>
          <w:tcPr>
            <w:tcW w:w="477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405D" w:rsidTr="00A754FA">
        <w:trPr>
          <w:trHeight w:val="504"/>
          <w:tblHeader/>
        </w:trPr>
        <w:tc>
          <w:tcPr>
            <w:tcW w:w="2785" w:type="dxa"/>
          </w:tcPr>
          <w:p w:rsidR="0042405D" w:rsidRPr="00330703" w:rsidRDefault="0042405D" w:rsidP="0042405D">
            <w:p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(Provide Measurable Objective X)</w:t>
            </w:r>
          </w:p>
        </w:tc>
        <w:tc>
          <w:tcPr>
            <w:tcW w:w="477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42405D" w:rsidRDefault="0042405D" w:rsidP="0042405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30703" w:rsidRDefault="00330703" w:rsidP="00330703">
      <w:pPr>
        <w:jc w:val="lef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*Insert additional rows as needed.</w:t>
      </w:r>
    </w:p>
    <w:p w:rsidR="00330703" w:rsidRDefault="00330703" w:rsidP="00330703">
      <w:pPr>
        <w:jc w:val="left"/>
        <w:rPr>
          <w:rFonts w:ascii="Times New Roman" w:hAnsi="Times New Roman" w:cs="Times New Roman"/>
          <w:sz w:val="24"/>
          <w:szCs w:val="24"/>
        </w:rPr>
      </w:pPr>
    </w:p>
    <w:sectPr w:rsidR="00330703" w:rsidSect="0042405D">
      <w:footerReference w:type="default" r:id="rId7"/>
      <w:pgSz w:w="15840" w:h="12240" w:orient="landscape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57C1" w:rsidRDefault="009E57C1" w:rsidP="001616EB">
      <w:pPr>
        <w:spacing w:line="240" w:lineRule="auto"/>
      </w:pPr>
      <w:r>
        <w:separator/>
      </w:r>
    </w:p>
  </w:endnote>
  <w:endnote w:type="continuationSeparator" w:id="0">
    <w:p w:rsidR="009E57C1" w:rsidRDefault="009E57C1" w:rsidP="001616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16EB" w:rsidRPr="001616EB" w:rsidRDefault="001616EB" w:rsidP="001616EB">
    <w:pPr>
      <w:pStyle w:val="Footer"/>
      <w:jc w:val="left"/>
      <w:rPr>
        <w:rFonts w:ascii="Times New Roman" w:hAnsi="Times New Roman" w:cs="Times New Roman"/>
        <w:i/>
      </w:rPr>
    </w:pPr>
    <w:r w:rsidRPr="001616EB">
      <w:rPr>
        <w:rFonts w:ascii="Times New Roman" w:hAnsi="Times New Roman" w:cs="Times New Roman"/>
        <w:i/>
      </w:rPr>
      <w:t>Template updated 4/17/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57C1" w:rsidRDefault="009E57C1" w:rsidP="001616EB">
      <w:pPr>
        <w:spacing w:line="240" w:lineRule="auto"/>
      </w:pPr>
      <w:r>
        <w:separator/>
      </w:r>
    </w:p>
  </w:footnote>
  <w:footnote w:type="continuationSeparator" w:id="0">
    <w:p w:rsidR="009E57C1" w:rsidRDefault="009E57C1" w:rsidP="001616E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7A3BDC"/>
    <w:multiLevelType w:val="hybridMultilevel"/>
    <w:tmpl w:val="56EE3F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2A3E05"/>
    <w:multiLevelType w:val="hybridMultilevel"/>
    <w:tmpl w:val="C05AEA2C"/>
    <w:lvl w:ilvl="0" w:tplc="FB52135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DBB7A58"/>
    <w:multiLevelType w:val="hybridMultilevel"/>
    <w:tmpl w:val="629EA1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MzKxNDE3MbAwNDVV0lEKTi0uzszPAykwrgUA19JTNSwAAAA="/>
  </w:docVars>
  <w:rsids>
    <w:rsidRoot w:val="00330703"/>
    <w:rsid w:val="001616EB"/>
    <w:rsid w:val="001D4AFD"/>
    <w:rsid w:val="00330703"/>
    <w:rsid w:val="0042405D"/>
    <w:rsid w:val="005774EA"/>
    <w:rsid w:val="00784D4E"/>
    <w:rsid w:val="00910E6D"/>
    <w:rsid w:val="009A1921"/>
    <w:rsid w:val="009E57C1"/>
    <w:rsid w:val="00A102B7"/>
    <w:rsid w:val="00BA217F"/>
    <w:rsid w:val="00F94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C2386"/>
  <w15:chartTrackingRefBased/>
  <w15:docId w15:val="{0D4A3ACC-8458-4F38-809F-740C195CE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0703"/>
    <w:pPr>
      <w:ind w:left="720"/>
      <w:contextualSpacing/>
    </w:pPr>
  </w:style>
  <w:style w:type="table" w:styleId="TableGrid">
    <w:name w:val="Table Grid"/>
    <w:basedOn w:val="TableNormal"/>
    <w:uiPriority w:val="39"/>
    <w:rsid w:val="0033070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616E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16EB"/>
  </w:style>
  <w:style w:type="paragraph" w:styleId="Footer">
    <w:name w:val="footer"/>
    <w:basedOn w:val="Normal"/>
    <w:link w:val="FooterChar"/>
    <w:uiPriority w:val="99"/>
    <w:unhideWhenUsed/>
    <w:rsid w:val="001616E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16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n, Stephanie G</dc:creator>
  <cp:keywords/>
  <dc:description/>
  <cp:lastModifiedBy>Jeffrey Lolli</cp:lastModifiedBy>
  <cp:revision>3</cp:revision>
  <dcterms:created xsi:type="dcterms:W3CDTF">2018-07-21T00:56:00Z</dcterms:created>
  <dcterms:modified xsi:type="dcterms:W3CDTF">2020-04-17T12:10:00Z</dcterms:modified>
</cp:coreProperties>
</file>